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F2783" w14:textId="6D3F7094" w:rsidR="00372079" w:rsidRPr="00583229" w:rsidRDefault="00C74660" w:rsidP="00583229">
      <w:pPr>
        <w:jc w:val="center"/>
        <w:rPr>
          <w:b/>
          <w:sz w:val="32"/>
          <w:szCs w:val="32"/>
        </w:rPr>
      </w:pPr>
      <w:r w:rsidRPr="00583229">
        <w:rPr>
          <w:b/>
          <w:sz w:val="32"/>
          <w:szCs w:val="32"/>
        </w:rPr>
        <w:t>Module 2 Journal</w:t>
      </w:r>
    </w:p>
    <w:p w14:paraId="35CED880" w14:textId="5B546E5B" w:rsidR="00C74660" w:rsidRDefault="00C74660"/>
    <w:p w14:paraId="511A7A51" w14:textId="58CB73EE" w:rsidR="00C74660" w:rsidRPr="00321877" w:rsidRDefault="00C74660" w:rsidP="00321877">
      <w:pPr>
        <w:jc w:val="center"/>
        <w:rPr>
          <w:b/>
          <w:sz w:val="28"/>
          <w:szCs w:val="28"/>
        </w:rPr>
      </w:pPr>
      <w:r w:rsidRPr="00321877">
        <w:rPr>
          <w:b/>
          <w:sz w:val="28"/>
          <w:szCs w:val="28"/>
        </w:rPr>
        <w:t xml:space="preserve">Intention </w:t>
      </w:r>
      <w:proofErr w:type="gramStart"/>
      <w:r w:rsidRPr="00321877">
        <w:rPr>
          <w:b/>
          <w:sz w:val="28"/>
          <w:szCs w:val="28"/>
        </w:rPr>
        <w:t>Setting</w:t>
      </w:r>
      <w:r w:rsidR="00583229" w:rsidRPr="00321877">
        <w:rPr>
          <w:b/>
          <w:sz w:val="28"/>
          <w:szCs w:val="28"/>
        </w:rPr>
        <w:t xml:space="preserve">  (</w:t>
      </w:r>
      <w:proofErr w:type="gramEnd"/>
      <w:r w:rsidR="00583229" w:rsidRPr="00321877">
        <w:rPr>
          <w:b/>
          <w:sz w:val="28"/>
          <w:szCs w:val="28"/>
        </w:rPr>
        <w:t>based on my values, my goals, my dreams)</w:t>
      </w:r>
    </w:p>
    <w:p w14:paraId="791DAD16" w14:textId="02861517" w:rsidR="00583229" w:rsidRDefault="00583229"/>
    <w:p w14:paraId="6CE3BCA3" w14:textId="0BD9CC2D" w:rsidR="00583229" w:rsidRDefault="00583229">
      <w:r>
        <w:t>My Intention for my health:</w:t>
      </w:r>
    </w:p>
    <w:p w14:paraId="51AB9610" w14:textId="17E22954" w:rsidR="00583229" w:rsidRDefault="00583229"/>
    <w:p w14:paraId="5A5838A8" w14:textId="05826744" w:rsidR="00583229" w:rsidRDefault="00583229"/>
    <w:p w14:paraId="76C05432" w14:textId="58CDB1F7" w:rsidR="00583229" w:rsidRDefault="00583229">
      <w:r>
        <w:t>My intention for my most important relationship:</w:t>
      </w:r>
    </w:p>
    <w:p w14:paraId="1BD03523" w14:textId="13D1B35D" w:rsidR="00583229" w:rsidRDefault="00583229"/>
    <w:p w14:paraId="6EDABE91" w14:textId="77777777" w:rsidR="00583229" w:rsidRDefault="00583229"/>
    <w:p w14:paraId="37781E6D" w14:textId="66314325" w:rsidR="00583229" w:rsidRDefault="00583229">
      <w:r>
        <w:t>My intention for my work:</w:t>
      </w:r>
    </w:p>
    <w:p w14:paraId="0AE9CA4C" w14:textId="46026FA5" w:rsidR="00583229" w:rsidRDefault="00583229"/>
    <w:p w14:paraId="6681E2F5" w14:textId="1FECBEED" w:rsidR="00583229" w:rsidRDefault="00583229"/>
    <w:p w14:paraId="58654F7B" w14:textId="04621500" w:rsidR="00583229" w:rsidRDefault="00583229">
      <w:r>
        <w:t>My intention for</w:t>
      </w:r>
      <w:r w:rsidR="00DD6AB5">
        <w:t xml:space="preserve">… (create another one for whatever comes to mind) </w:t>
      </w:r>
    </w:p>
    <w:p w14:paraId="6919D8EA" w14:textId="1FA38265" w:rsidR="00583229" w:rsidRDefault="00583229"/>
    <w:p w14:paraId="5ECE1A0E" w14:textId="23CA8239" w:rsidR="00583229" w:rsidRDefault="00583229"/>
    <w:p w14:paraId="2AF29734" w14:textId="7D98CB3B" w:rsidR="00583229" w:rsidRDefault="00583229"/>
    <w:p w14:paraId="69B98267" w14:textId="0CCC9FE2" w:rsidR="00DD6AB5" w:rsidRDefault="00DD6AB5"/>
    <w:p w14:paraId="211E5B40" w14:textId="249F57EE" w:rsidR="00DD6AB5" w:rsidRDefault="00DD6AB5"/>
    <w:p w14:paraId="0FFD0959" w14:textId="795C6489" w:rsidR="00DD6AB5" w:rsidRDefault="00DD6AB5"/>
    <w:p w14:paraId="6889C75D" w14:textId="08B234B2" w:rsidR="00DD6AB5" w:rsidRDefault="00DD6AB5"/>
    <w:p w14:paraId="379C5872" w14:textId="03F9E7B5" w:rsidR="00DD6AB5" w:rsidRDefault="00DD6AB5"/>
    <w:p w14:paraId="253AB983" w14:textId="58EB9740" w:rsidR="00DD6AB5" w:rsidRDefault="00DD6AB5"/>
    <w:p w14:paraId="61166916" w14:textId="33CA4DFB" w:rsidR="00DD6AB5" w:rsidRDefault="00DD6AB5"/>
    <w:p w14:paraId="731E599E" w14:textId="6E60EE84" w:rsidR="00DD6AB5" w:rsidRDefault="00DD6AB5"/>
    <w:p w14:paraId="17AB425B" w14:textId="201D4F0A" w:rsidR="00DD6AB5" w:rsidRDefault="00DD6AB5"/>
    <w:p w14:paraId="1F6DEC08" w14:textId="5704A7A0" w:rsidR="00DD6AB5" w:rsidRDefault="00DD6AB5"/>
    <w:p w14:paraId="689F9238" w14:textId="77777777" w:rsidR="00DD6AB5" w:rsidRDefault="00DD6AB5"/>
    <w:p w14:paraId="6D40C3BD" w14:textId="49C31966" w:rsidR="00583229" w:rsidRPr="00321877" w:rsidRDefault="00583229" w:rsidP="00583229">
      <w:pPr>
        <w:jc w:val="center"/>
        <w:rPr>
          <w:b/>
          <w:color w:val="70AD47" w:themeColor="accent6"/>
          <w:sz w:val="28"/>
          <w:szCs w:val="28"/>
        </w:rPr>
      </w:pPr>
      <w:r w:rsidRPr="00321877">
        <w:rPr>
          <w:b/>
          <w:color w:val="70AD47" w:themeColor="accent6"/>
          <w:sz w:val="28"/>
          <w:szCs w:val="28"/>
        </w:rPr>
        <w:lastRenderedPageBreak/>
        <w:t>Personalized Stress Plan:  PSP</w:t>
      </w:r>
    </w:p>
    <w:p w14:paraId="5CB22A08" w14:textId="3A0355CA" w:rsidR="003C5284" w:rsidRDefault="003C5284" w:rsidP="00583229">
      <w:pPr>
        <w:jc w:val="center"/>
        <w:rPr>
          <w:b/>
          <w:sz w:val="28"/>
          <w:szCs w:val="28"/>
        </w:rPr>
      </w:pPr>
    </w:p>
    <w:p w14:paraId="2CFEFAE7" w14:textId="34150CC5" w:rsidR="003C5284" w:rsidRPr="00FF600A" w:rsidRDefault="00FF600A" w:rsidP="00583229">
      <w:pPr>
        <w:jc w:val="center"/>
        <w:rPr>
          <w:sz w:val="28"/>
          <w:szCs w:val="28"/>
        </w:rPr>
      </w:pPr>
      <w:r>
        <w:rPr>
          <w:sz w:val="28"/>
          <w:szCs w:val="28"/>
        </w:rPr>
        <w:t>There will be a longer training about this in Module 3, but I want to get some ideas flowing about it for this week</w:t>
      </w:r>
      <w:r w:rsidR="00321877">
        <w:rPr>
          <w:sz w:val="28"/>
          <w:szCs w:val="28"/>
        </w:rPr>
        <w:t xml:space="preserve"> and for our coaching sessions</w:t>
      </w:r>
      <w:r>
        <w:rPr>
          <w:sz w:val="28"/>
          <w:szCs w:val="28"/>
        </w:rPr>
        <w:t xml:space="preserve">.  Your </w:t>
      </w:r>
      <w:r w:rsidRPr="00321877">
        <w:rPr>
          <w:color w:val="70AD47" w:themeColor="accent6"/>
          <w:sz w:val="28"/>
          <w:szCs w:val="28"/>
        </w:rPr>
        <w:t>PSP</w:t>
      </w:r>
      <w:r>
        <w:rPr>
          <w:sz w:val="28"/>
          <w:szCs w:val="28"/>
        </w:rPr>
        <w:t xml:space="preserve"> is your plan that you (and </w:t>
      </w:r>
      <w:proofErr w:type="gramStart"/>
      <w:r>
        <w:rPr>
          <w:sz w:val="28"/>
          <w:szCs w:val="28"/>
        </w:rPr>
        <w:t>I )</w:t>
      </w:r>
      <w:proofErr w:type="gramEnd"/>
      <w:r>
        <w:rPr>
          <w:sz w:val="28"/>
          <w:szCs w:val="28"/>
        </w:rPr>
        <w:t xml:space="preserve"> develop for you that you KNOW you can count on to neutralize and re-focus any negative emotion that comes up in your day.  As you do this process of becoming aware and bringing your stress reaction down, you start training your nervous system to heal.    If you have a plan in place you will feel confident and assured that you can go out, live life, interact with people/food/things/</w:t>
      </w:r>
      <w:proofErr w:type="spellStart"/>
      <w:r>
        <w:rPr>
          <w:sz w:val="28"/>
          <w:szCs w:val="28"/>
        </w:rPr>
        <w:t>facebook</w:t>
      </w:r>
      <w:proofErr w:type="spellEnd"/>
      <w:r>
        <w:rPr>
          <w:sz w:val="28"/>
          <w:szCs w:val="28"/>
        </w:rPr>
        <w:t xml:space="preserve">, </w:t>
      </w:r>
      <w:proofErr w:type="spellStart"/>
      <w:r>
        <w:rPr>
          <w:sz w:val="28"/>
          <w:szCs w:val="28"/>
        </w:rPr>
        <w:t>etc</w:t>
      </w:r>
      <w:proofErr w:type="spellEnd"/>
      <w:r>
        <w:rPr>
          <w:sz w:val="28"/>
          <w:szCs w:val="28"/>
        </w:rPr>
        <w:t xml:space="preserve"> and be triggered and THEN have a plan of how to get out of the reaction.   Then overtime, you simply won’t be triggered nearly as much.  </w:t>
      </w:r>
    </w:p>
    <w:p w14:paraId="724E6D4A" w14:textId="45C3B57B" w:rsidR="00583229" w:rsidRDefault="00583229"/>
    <w:p w14:paraId="1A6FD486" w14:textId="2DE2C86A" w:rsidR="00583229" w:rsidRDefault="00583229">
      <w:r>
        <w:t>What do you do now to relieve stress?</w:t>
      </w:r>
    </w:p>
    <w:p w14:paraId="702F507D" w14:textId="622FBE46" w:rsidR="00583229" w:rsidRDefault="00583229"/>
    <w:p w14:paraId="5CA36ECD" w14:textId="04DE937B" w:rsidR="00583229" w:rsidRDefault="00583229"/>
    <w:p w14:paraId="69CC8376" w14:textId="7ABB11B5" w:rsidR="00583229" w:rsidRDefault="00583229">
      <w:r>
        <w:t>What would you like to learn to do as new ways to relieve stress?</w:t>
      </w:r>
    </w:p>
    <w:p w14:paraId="75A353B2" w14:textId="15CED91D" w:rsidR="00583229" w:rsidRDefault="00583229"/>
    <w:p w14:paraId="3B6BF458" w14:textId="3789A065" w:rsidR="00583229" w:rsidRDefault="00583229"/>
    <w:p w14:paraId="35DB2705" w14:textId="68C9A2EB" w:rsidR="00583229" w:rsidRDefault="00583229">
      <w:r>
        <w:t>Why is this important to you?</w:t>
      </w:r>
      <w:r w:rsidR="00321877">
        <w:t xml:space="preserve">  (list your values or goals that stand out as priorities for you)</w:t>
      </w:r>
      <w:bookmarkStart w:id="0" w:name="_GoBack"/>
      <w:bookmarkEnd w:id="0"/>
    </w:p>
    <w:p w14:paraId="0720189F" w14:textId="755D484D" w:rsidR="00583229" w:rsidRDefault="00583229"/>
    <w:p w14:paraId="16ABA930" w14:textId="5286499D" w:rsidR="00583229" w:rsidRDefault="00583229"/>
    <w:p w14:paraId="04C2E833" w14:textId="77777777" w:rsidR="00583229" w:rsidRDefault="00583229"/>
    <w:p w14:paraId="66B3DA4C" w14:textId="1CCA77FE" w:rsidR="00583229" w:rsidRDefault="00583229"/>
    <w:p w14:paraId="1E6A11B5" w14:textId="66361CB3" w:rsidR="00583229" w:rsidRDefault="00583229"/>
    <w:p w14:paraId="44F7F7F6" w14:textId="77F078A6" w:rsidR="00583229" w:rsidRDefault="00583229"/>
    <w:p w14:paraId="5F5161CD" w14:textId="77777777" w:rsidR="00583229" w:rsidRDefault="00583229"/>
    <w:p w14:paraId="63D07646" w14:textId="77777777" w:rsidR="00C74660" w:rsidRDefault="00C74660"/>
    <w:sectPr w:rsidR="00C7466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LMwMjIxMTE2MDBS0lEKTi0uzszPAykwqgUAVxNm/SwAAAA="/>
  </w:docVars>
  <w:rsids>
    <w:rsidRoot w:val="00C74660"/>
    <w:rsid w:val="000F64DB"/>
    <w:rsid w:val="00321877"/>
    <w:rsid w:val="003C5284"/>
    <w:rsid w:val="00583229"/>
    <w:rsid w:val="008E5508"/>
    <w:rsid w:val="00C74660"/>
    <w:rsid w:val="00DD6AB5"/>
    <w:rsid w:val="00FF60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68EB1"/>
  <w15:chartTrackingRefBased/>
  <w15:docId w15:val="{61DD3AA0-A9A3-4EA6-9413-C4D0F6437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84</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raemer</dc:creator>
  <cp:keywords/>
  <dc:description/>
  <cp:lastModifiedBy>Amanda Kraemer</cp:lastModifiedBy>
  <cp:revision>2</cp:revision>
  <dcterms:created xsi:type="dcterms:W3CDTF">2019-01-16T20:08:00Z</dcterms:created>
  <dcterms:modified xsi:type="dcterms:W3CDTF">2019-01-16T20:08:00Z</dcterms:modified>
</cp:coreProperties>
</file>